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65EB5D52" w14:textId="77777777" w:rsidR="0002460C" w:rsidRPr="00E3179D" w:rsidRDefault="0002460C" w:rsidP="0002460C">
      <w:pPr>
        <w:spacing w:before="120"/>
        <w:jc w:val="center"/>
      </w:pPr>
      <w:r w:rsidRPr="00E3179D">
        <w:t xml:space="preserve">Kyle MacDonald, Todd </w:t>
      </w:r>
      <w:proofErr w:type="spellStart"/>
      <w:r w:rsidRPr="00E3179D">
        <w:t>LaMarr</w:t>
      </w:r>
      <w:proofErr w:type="spellEnd"/>
      <w:r w:rsidRPr="00E3179D">
        <w:t>, David Corina, Virginia A. Marchman, &amp; Anne Fernald</w:t>
      </w:r>
    </w:p>
    <w:p w14:paraId="11680C07" w14:textId="77777777" w:rsidR="002A2A03" w:rsidRPr="00E3179D" w:rsidRDefault="0002460C">
      <w:pPr>
        <w:jc w:val="center"/>
      </w:pPr>
      <w:r w:rsidRPr="00E3179D">
        <w:t>Stanford University</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526220"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xml:space="preserve">, American Sign Language (ASL), by very young children. Participants were 29 native ASL-learning children (16-53 </w:t>
      </w:r>
      <w:proofErr w:type="spellStart"/>
      <w:r w:rsidRPr="00E3179D">
        <w:rPr>
          <w:rFonts w:ascii="Times New Roman" w:hAnsi="Times New Roman"/>
          <w:sz w:val="24"/>
          <w:szCs w:val="24"/>
        </w:rPr>
        <w:t>mos</w:t>
      </w:r>
      <w:proofErr w:type="spellEnd"/>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Children’s real-time processing skills in ASL improved with age, and variation in children’s processing efficiency was associated with vocabulary size, linking the ability to establish reference in real time with language learning. Moreover, both deaf and hearing ASL learners showed qualitatively similar patterns of looking behavior, suggesting that visual language processing is shaped by the immediate modality-specific constraints of processing a visual language. These findings indicate that processing efficiency is a fundamental skill essential for language learning 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77777777" w:rsidR="0002460C" w:rsidRPr="00E3179D" w:rsidRDefault="0002460C" w:rsidP="00DF56F6">
      <w:r w:rsidRPr="00E3179D">
        <w:t xml:space="preserve">Finding meaning in a spoken or a signed language requires learning to establish reference during real-time interaction – relying on audition to interpret spoken words, and 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w:t>
      </w:r>
      <w:proofErr w:type="spellStart"/>
      <w:r w:rsidRPr="00E3179D">
        <w:t>Perfors</w:t>
      </w:r>
      <w:proofErr w:type="spellEnd"/>
      <w:r w:rsidRPr="00E3179D">
        <w:t xml:space="preserve"> &amp; Marchman, 2006; </w:t>
      </w:r>
      <w:proofErr w:type="spellStart"/>
      <w:r w:rsidRPr="00E3179D">
        <w:t>Marchman</w:t>
      </w:r>
      <w:proofErr w:type="spellEnd"/>
      <w:r w:rsidRPr="00E3179D">
        <w:t xml:space="preserve"> &amp; Fernald, 2008).  </w:t>
      </w:r>
    </w:p>
    <w:p w14:paraId="281382EA" w14:textId="77777777"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w:t>
      </w:r>
      <w:proofErr w:type="spellStart"/>
      <w:r w:rsidRPr="00E3179D">
        <w:t>Zangl</w:t>
      </w:r>
      <w:proofErr w:type="spellEnd"/>
      <w:r w:rsidRPr="00E3179D">
        <w:t xml:space="preserve">, Portillo, &amp; Marchman, 2008) to develop the first high-resolution measures of speed and accuracy in real-time language processing in American Sign Language (ASL).  First, we ask whether children learning ASL show age-related increases in processing efficiency parallel to those previously shown in children learning spoken language.  Second, we explore whether variability in processing skill among ASL-learning children is related to their expressive vocabulary development, as in children learning spoken language.  </w:t>
      </w:r>
      <w:r w:rsidRPr="00E3179D">
        <w:lastRenderedPageBreak/>
        <w:t>Finally, we compare the accuracy and time course of ASL processing in deaf and hearing native-ASL learners.</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77777777"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Corina,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semantic processing. </w:t>
      </w:r>
    </w:p>
    <w:p w14:paraId="5AFBA6F0" w14:textId="77777777" w:rsidR="0002460C" w:rsidRPr="00E3179D" w:rsidRDefault="0002460C" w:rsidP="0002460C">
      <w:r w:rsidRPr="00E3179D">
        <w:t xml:space="preserve">However, differences between spoken and signed languages in the linguistic structure and surface features of lexical forms could have consequences for the time course of sign interpretation (Corina &amp; Knapp, 2006). Using a gating procedure, </w:t>
      </w:r>
      <w:proofErr w:type="spellStart"/>
      <w:r w:rsidRPr="00E3179D">
        <w:t>Emmorey</w:t>
      </w:r>
      <w:proofErr w:type="spellEnd"/>
      <w:r w:rsidRPr="00E3179D">
        <w:t xml:space="preserve"> &amp; Corina (1990) showed deaf adults increasingly longer videos of signs in isolation and asked them to identify the signs in an open-ended, non-timed response format. English speakers 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77777777" w:rsidR="0002460C" w:rsidRPr="00E3179D" w:rsidRDefault="0002460C" w:rsidP="0002460C">
      <w:r w:rsidRPr="00E3179D">
        <w:t>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spoken language, young ASL learners tend first to learn more nouns than verbs or other predicates (Anderson &amp; Reilly, 2002).</w:t>
      </w:r>
    </w:p>
    <w:p w14:paraId="1246FAAC" w14:textId="77777777"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 such as joint attention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continuously at the book while the caregiver was speaking, rarely shifting gaze to the caregiver. </w:t>
      </w:r>
    </w:p>
    <w:p w14:paraId="480B5A7F" w14:textId="411172A0" w:rsidR="0002460C" w:rsidRPr="00E3179D" w:rsidRDefault="0002460C" w:rsidP="0002460C">
      <w:r w:rsidRPr="00E3179D">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lexical access will be similar in deaf and hearing signers, driven by the immediate modality-specific constraints of </w:t>
      </w:r>
      <w:r w:rsidRPr="00E3179D">
        <w:lastRenderedPageBreak/>
        <w:t>comprehending a visual language in real time.  Another possibility is that given their extensive experience relying on vision to monitor both the linguistic signal and the named referent, deaf children will wait longer to disengage from the signer</w:t>
      </w:r>
      <w:r w:rsidR="001C1283">
        <w:t xml:space="preserve"> than hearing children</w:t>
      </w:r>
      <w:r w:rsidRPr="00E3179D">
        <w:t>.  Here, we present the first comparison of real-time processing in deaf and hearing native-ASL 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102433BE" w:rsidR="00DE4034" w:rsidRPr="00E3179D" w:rsidRDefault="00DE4034" w:rsidP="0002460C">
      <w:r w:rsidRPr="00E3179D">
        <w:t xml:space="preserve">By adapting the LWL procedure (Fernald et al., 2008), a well-established paradigm for measuring spoken language processing efficiency in young visual language learners, we addressed three main questions.  First, </w:t>
      </w:r>
      <w:r w:rsidR="006A273E" w:rsidRPr="00E3179D">
        <w:t>how do deaf and hearing ASL-learners compare in the accuracy and time course of real-time lexical processing?</w:t>
      </w:r>
      <w:r w:rsidR="006A273E">
        <w:t xml:space="preserve"> Second, </w:t>
      </w:r>
      <w:r w:rsidRPr="00E3179D">
        <w:t xml:space="preserve">do children learning ASL show development of speed and accuracy in real-time processing of familiar signs in ways that are parallel to children learning spoken language?  </w:t>
      </w:r>
      <w:r w:rsidR="006A273E" w:rsidRPr="00E3179D">
        <w:t>And third</w:t>
      </w:r>
      <w:proofErr w:type="gramStart"/>
      <w:r w:rsidR="006A273E" w:rsidRPr="00E3179D">
        <w:t>,</w:t>
      </w:r>
      <w:r w:rsidRPr="00E3179D">
        <w:t>,</w:t>
      </w:r>
      <w:proofErr w:type="gramEnd"/>
      <w:r w:rsidRPr="00E3179D">
        <w:t xml:space="preserve"> are differences among ASL-learning children in real-tim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35862AB3" w:rsidR="00E02D09" w:rsidRPr="00E02D09" w:rsidRDefault="00DE4034" w:rsidP="00E02D09">
      <w:pPr>
        <w:rPr>
          <w:rFonts w:ascii="Times" w:hAnsi="Times"/>
          <w:sz w:val="20"/>
          <w:szCs w:val="20"/>
        </w:rPr>
      </w:pPr>
      <w:r w:rsidRPr="00E3179D">
        <w:t xml:space="preserve">Participants were </w:t>
      </w:r>
      <w:r w:rsidR="00E02D09">
        <w:t xml:space="preserve">29 </w:t>
      </w:r>
      <w:r w:rsidR="002C7317">
        <w:t xml:space="preserve">native, </w:t>
      </w:r>
      <w:r w:rsidR="00E02D09">
        <w:t>monolingual ASL learners (</w:t>
      </w:r>
      <w:r w:rsidRPr="00E3179D">
        <w:t>16 deaf</w:t>
      </w:r>
      <w:r w:rsidR="00E02D09">
        <w:t xml:space="preserve">, </w:t>
      </w:r>
      <w:r w:rsidRPr="00E3179D">
        <w:t>13 hearing</w:t>
      </w:r>
      <w:proofErr w:type="gramStart"/>
      <w:r w:rsidR="00E02D09">
        <w:t>,</w:t>
      </w:r>
      <w:r w:rsidRPr="00E3179D">
        <w:t>17</w:t>
      </w:r>
      <w:proofErr w:type="gramEnd"/>
      <w:r w:rsidRPr="00E3179D">
        <w:t xml:space="preserve">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r w:rsidR="002C7317">
        <w:t>This population is</w:t>
      </w:r>
      <w:r w:rsidRPr="00E3179D">
        <w:t xml:space="preserve"> difficult to recruit, given that </w:t>
      </w:r>
      <w:r w:rsidR="002C7317">
        <w:t>only 5</w:t>
      </w:r>
      <w:r w:rsidRPr="00E3179D">
        <w:t xml:space="preserve">% of deaf children are born to </w:t>
      </w:r>
      <w:r w:rsidR="002C7317">
        <w:t>deaf</w:t>
      </w:r>
      <w:r w:rsidR="002C7317" w:rsidRPr="00E3179D">
        <w:t xml:space="preserve"> </w:t>
      </w:r>
      <w:r w:rsidRPr="00E3179D">
        <w:t xml:space="preserve">parents </w:t>
      </w:r>
      <w:r w:rsidR="002C7317">
        <w:t xml:space="preserve">who are fluent users of </w:t>
      </w:r>
      <w:r w:rsidRPr="00E3179D">
        <w:t xml:space="preserve">a sign language (Mitchell &amp; </w:t>
      </w:r>
      <w:proofErr w:type="spellStart"/>
      <w:r w:rsidRPr="00E3179D">
        <w:t>Karchmer</w:t>
      </w:r>
      <w:proofErr w:type="spellEnd"/>
      <w:r w:rsidRPr="00E3179D">
        <w:t xml:space="preserve">, 2004). </w:t>
      </w:r>
      <w:r w:rsidR="00E02D09" w:rsidRPr="00E02D09">
        <w:rPr>
          <w:color w:val="222222"/>
          <w:shd w:val="clear" w:color="auto" w:fill="FFFFFF"/>
        </w:rPr>
        <w:t xml:space="preserve">Since the primary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 </w:t>
      </w:r>
      <w:r w:rsidRPr="00E3179D">
        <w:t>All children</w:t>
      </w:r>
      <w:r w:rsidR="001C1283">
        <w:t>, regardless of hearing status,</w:t>
      </w:r>
      <w:r w:rsidRPr="00E3179D">
        <w:t xml:space="preserve"> were exposed to ASL from birth through extensive interaction with at least one fluent ASL caregiver. </w:t>
      </w:r>
      <w:r w:rsidR="00F86CD8">
        <w:rPr>
          <w:color w:val="222222"/>
          <w:shd w:val="clear" w:color="auto" w:fill="FFFFFF"/>
        </w:rPr>
        <w:t xml:space="preserve"> All deaf children 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 and </w:t>
      </w:r>
      <w:r w:rsidR="00D2635C">
        <w:rPr>
          <w:color w:val="222222"/>
          <w:shd w:val="clear" w:color="auto" w:fill="FFFFFF"/>
        </w:rPr>
        <w:t>15 of 16</w:t>
      </w:r>
      <w:r w:rsidR="00F86CD8">
        <w:rPr>
          <w:color w:val="222222"/>
          <w:shd w:val="clear" w:color="auto" w:fill="FFFFFF"/>
        </w:rPr>
        <w:t xml:space="preserve"> lived in </w:t>
      </w:r>
      <w:r w:rsidR="00D2635C">
        <w:rPr>
          <w:color w:val="222222"/>
          <w:shd w:val="clear" w:color="auto" w:fill="FFFFFF"/>
        </w:rPr>
        <w:lastRenderedPageBreak/>
        <w:t>households with two deaf caregivers.</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had two deaf caregivers</w:t>
      </w:r>
      <w:r w:rsidR="00E02D09">
        <w:rPr>
          <w:color w:val="222222"/>
          <w:shd w:val="clear" w:color="auto" w:fill="FFFFFF"/>
        </w:rPr>
        <w:t xml:space="preserve"> and all participants reported &gt;80% ASL exposure). </w:t>
      </w:r>
      <w:r w:rsidRPr="00E3179D">
        <w:rPr>
          <w:color w:val="222222"/>
        </w:rPr>
        <w:t xml:space="preserve">Adult participants were all fluent signers who reported using ASL as their primary method of communication. </w:t>
      </w:r>
    </w:p>
    <w:p w14:paraId="3E930D7D" w14:textId="7809E233" w:rsidR="00DE4034" w:rsidRPr="00E02D09" w:rsidRDefault="00DE4034" w:rsidP="00E02D09">
      <w:pPr>
        <w:rPr>
          <w:rFonts w:ascii="Times" w:hAnsi="Times"/>
          <w:sz w:val="20"/>
          <w:szCs w:val="20"/>
        </w:rPr>
      </w:pPr>
      <w:r w:rsidRPr="00E3179D">
        <w:rPr>
          <w:color w:val="222222"/>
        </w:rPr>
        <w:t xml:space="preserve">Our sample size was determined by our success over </w:t>
      </w:r>
      <w:r w:rsidR="002C7317">
        <w:rPr>
          <w:color w:val="222222"/>
        </w:rPr>
        <w:t>a</w:t>
      </w:r>
      <w:r w:rsidR="002C7317" w:rsidRPr="00E3179D">
        <w:rPr>
          <w:color w:val="222222"/>
        </w:rPr>
        <w:t xml:space="preserve"> </w:t>
      </w:r>
      <w:r w:rsidRPr="00E3179D">
        <w:rPr>
          <w:color w:val="222222"/>
        </w:rPr>
        <w:t>2-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Pr="00E3179D">
        <w:rPr>
          <w:color w:val="222222"/>
        </w:rPr>
        <w:t xml:space="preserve">native ASL users. </w:t>
      </w:r>
      <w:r w:rsidR="00A152B2">
        <w:t>An additional 17</w:t>
      </w:r>
      <w:r w:rsidRPr="00E3179D">
        <w:t xml:space="preserve"> child participants were tested but not included in the analyses because they 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77777777" w:rsidR="00DE4034" w:rsidRPr="00E3179D" w:rsidRDefault="00DE4034" w:rsidP="00DE4034">
      <w:pPr>
        <w:spacing w:before="120"/>
      </w:pPr>
      <w:r w:rsidRPr="00E3179D">
        <w:rPr>
          <w:i/>
        </w:rPr>
        <w:t>Expressive vocabulary size</w:t>
      </w:r>
      <w:r w:rsidRPr="00E3179D">
        <w:t>: Parents completed a 90-item vocabulary checklist based on the MacArthur-Bates Communicative Development Inventories (</w:t>
      </w:r>
      <w:proofErr w:type="spellStart"/>
      <w:r w:rsidRPr="00E3179D">
        <w:t>Fenson</w:t>
      </w:r>
      <w:proofErr w:type="spellEnd"/>
      <w:r w:rsidRPr="00E3179D">
        <w:t xml:space="preserve"> et al., 2007) adapted for children learning ASL. Vocabulary size was computed as the number of signs reported to be produced.</w:t>
      </w:r>
    </w:p>
    <w:p w14:paraId="368F81D2" w14:textId="77777777" w:rsidR="00DE4034" w:rsidRPr="00E3179D" w:rsidRDefault="00DE4034" w:rsidP="00DE4034">
      <w:pPr>
        <w:spacing w:before="120"/>
      </w:pPr>
      <w:r w:rsidRPr="00E3179D">
        <w:rPr>
          <w:i/>
        </w:rPr>
        <w:t>ASL Processing</w:t>
      </w:r>
      <w:r w:rsidRPr="00E3179D">
        <w:t>: Efficiency in online comprehension was assessed using a version of the LWL procedure adapted for ASL learners, which we call the Visual Language Processing (VLP) task. The VLP task yields two measures of processing efficiency, reaction time (RT) and accuracy. Since this i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0" w:name="apparatus"/>
      <w:bookmarkStart w:id="1" w:name="trial-structure"/>
      <w:bookmarkStart w:id="2" w:name="linguistic-and-visual-stimuli"/>
      <w:bookmarkEnd w:id="0"/>
      <w:bookmarkEnd w:id="1"/>
      <w:bookmarkEnd w:id="2"/>
      <w:r w:rsidRPr="00E3179D">
        <w:rPr>
          <w:rFonts w:cs="Times New Roman"/>
          <w:szCs w:val="24"/>
        </w:rPr>
        <w:lastRenderedPageBreak/>
        <w:t>Procedure</w:t>
      </w:r>
    </w:p>
    <w:p w14:paraId="166914DA" w14:textId="77777777" w:rsidR="00DE4034" w:rsidRPr="00E3179D" w:rsidRDefault="00DE4034" w:rsidP="00DE4034">
      <w:r w:rsidRPr="00E3179D">
        <w:t xml:space="preserve">The VLP task was presented on a </w:t>
      </w:r>
      <w:proofErr w:type="spellStart"/>
      <w:r w:rsidRPr="00E3179D">
        <w:t>Macbook</w:t>
      </w:r>
      <w:proofErr w:type="spellEnd"/>
      <w:r w:rsidRPr="00E3179D">
        <w:t xml:space="preserve"> Pro laptop connected to a 27” monitor.  The child sat on their caregiver’s lap, and the child’s gaze was recorded using a digital camcorder set up behind the monitor. To minimize visual distractions, testing occurred in a portable 5’ by 5’ 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777777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for child participants were pre-screened to exclude those few with parental interference on a trial-by-trial basis.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77777777" w:rsidR="00DE4034" w:rsidRPr="00E3179D" w:rsidRDefault="00DE4034" w:rsidP="00DE4034">
      <w:pPr>
        <w:spacing w:before="120"/>
      </w:pPr>
      <w:r w:rsidRPr="00E3179D">
        <w:rPr>
          <w:i/>
        </w:rPr>
        <w:t xml:space="preserve">Linguistic stimuli. </w:t>
      </w:r>
      <w:r w:rsidRPr="00E3179D">
        <w:t>To allow for generalization beyond characteristics of a specific signer and sentence structure, we recorded two separate sets of ASL stimuli. Both sets were recorded with a native ASL user</w:t>
      </w:r>
      <w:r w:rsidRPr="00E3179D">
        <w:rPr>
          <w:rStyle w:val="CommentReference"/>
          <w:sz w:val="24"/>
          <w:szCs w:val="24"/>
        </w:rPr>
        <w:t>, and each set used</w:t>
      </w:r>
      <w:r w:rsidRPr="00E3179D">
        <w:t xml:space="preserve"> a different but acceptable ASL sentence structur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lastRenderedPageBreak/>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target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34A7AA57" w:rsidR="00DE4034" w:rsidRPr="00E3179D" w:rsidRDefault="00DE4034" w:rsidP="00DE4034">
      <w:pPr>
        <w:spacing w:before="120"/>
      </w:pPr>
      <w:r w:rsidRPr="00E3179D">
        <w:t xml:space="preserve">Figure 1 shows the structure of a trial with one question type (sentence final </w:t>
      </w:r>
      <w:proofErr w:type="spellStart"/>
      <w:r w:rsidRPr="00E3179D">
        <w:t>wh</w:t>
      </w:r>
      <w:proofErr w:type="spellEnd"/>
      <w:r w:rsidRPr="00E3179D">
        <w:t xml:space="preserve">-phras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lastRenderedPageBreak/>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77777777" w:rsidR="00E3179D" w:rsidRPr="00E3179D" w:rsidRDefault="00E3179D" w:rsidP="00E3179D">
      <w:pPr>
        <w:pStyle w:val="Heading2"/>
        <w:rPr>
          <w:rFonts w:cs="Times New Roman"/>
          <w:szCs w:val="24"/>
        </w:rPr>
      </w:pPr>
      <w:r w:rsidRPr="00E3179D">
        <w:rPr>
          <w:rFonts w:cs="Times New Roman"/>
          <w:szCs w:val="24"/>
        </w:rPr>
        <w:t>Calculating measures of linguistic processing efficiency</w:t>
      </w:r>
    </w:p>
    <w:p w14:paraId="565CA8B3" w14:textId="77777777"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ed in several parts of the visual signal simultaneously – for example, in both the hands and face of the signer - making it difficult to precisely determine the beginning of the target sign. Here, we took an empirical approach to defining target sign onset. We asked 10 fluent adult signers unfamiliar with the stimuli to watch videos of the target signs while viewing the same picture pairs as in the VLP task. For each sign token, final target noun onsets were identified as the earliest point in the signed sentence at which adults discriminated the pictures with 100% agreement.</w:t>
      </w:r>
    </w:p>
    <w:p w14:paraId="3BC0D11D" w14:textId="77777777" w:rsidR="00E3179D" w:rsidRPr="00E3179D" w:rsidRDefault="00E3179D" w:rsidP="00E3179D">
      <w:pPr>
        <w:spacing w:before="120"/>
      </w:pPr>
      <w:r w:rsidRPr="00E3179D">
        <w:rPr>
          <w:i/>
        </w:rPr>
        <w:lastRenderedPageBreak/>
        <w:t>Reaction Time (RT).</w:t>
      </w:r>
      <w:r w:rsidRPr="00E3179D">
        <w:t xml:space="preserve"> Reaction time (RT) corresponds to the latency to shift from the central signer to the target picture on all signer-to-target shifts, measured from onset of the target sign. We chose cutoff response times based on the distribution of children’s RTs in our task, selecting the middle 90% (600-2500 </w:t>
      </w:r>
      <w:proofErr w:type="spellStart"/>
      <w:r w:rsidRPr="00E3179D">
        <w:t>ms</w:t>
      </w:r>
      <w:proofErr w:type="spellEnd"/>
      <w:r w:rsidRPr="00E3179D">
        <w:t xml:space="preserve">) (e.g., Ratcliff, 1993). Incorrect shifts (signer-to-distracter (19%), signer-to-away (14%), no shift (8%)) were not included in the computation of median RT. </w:t>
      </w:r>
    </w:p>
    <w:p w14:paraId="32FE65F6" w14:textId="1C7CA854"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Accuracy is determined by the child’s tendency to shift quickly from the signer to the target picture in response to the target sign and how well the child maintains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233C7CC8"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analyze our data using Bayesian methods for three reasons. </w:t>
      </w:r>
      <w:r w:rsidR="009B7853">
        <w:t>First</w:t>
      </w:r>
      <w:r w:rsidR="009B7853" w:rsidRPr="00E3179D">
        <w:t>, Bayesian methods allow us to quantify support in favor of a null hypothesis of interest –</w:t>
      </w:r>
      <w:r w:rsidR="008C58AC">
        <w:t xml:space="preserve"> in this case</w:t>
      </w:r>
      <w:r w:rsidR="009B7853" w:rsidRPr="00E3179D">
        <w:t>, the lack of a difference between deaf and hearing ASL learners’ real-time processing skills.</w:t>
      </w:r>
      <w:r w:rsidR="009B7853">
        <w:t xml:space="preserve">  Second</w:t>
      </w:r>
      <w:r w:rsidR="00E3179D" w:rsidRPr="00E3179D">
        <w:t xml:space="preserve">, since native ASL learners are difficult to recruit, it is critical to exclude as few participants as possible. By using a Bayesian model, we can analyze outlier behavior in a principled way, without appealing to ad hoc criteria. And third, relevant prior knowledge can be included to more accurately estimate the strength of the associations between RT/accuracy on the VLP task and age/vocabulary. </w:t>
      </w:r>
    </w:p>
    <w:p w14:paraId="7B9FCA09" w14:textId="788F0373" w:rsidR="00E3179D" w:rsidRPr="00E3179D" w:rsidRDefault="00E3179D" w:rsidP="00E3179D">
      <w:r w:rsidRPr="00E3179D">
        <w:lastRenderedPageBreak/>
        <w:t xml:space="preserve">Specifically, we used prior work on the development of real-time processing efficiency in children learning spoken language (Fernald et al., 2008) to consider only plausible values of the association strength, thus making our alternative hypotheses more precise. In addition, the common use of RT as a processing measure is based on the assumption that the timing of a child’s first shift reflects the speed of their lexical access. Yet, some children have a first shift that seems to be unassociated with lexical access: their first shift behavior appears random. We quantify this possibility for each participant explicitly (i.e., the probability that the participant is a “guesser”) and we create an analysis model where participants who were more likely to be guessers have less of an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 xml:space="preserve">two sensitivity analyses </w:t>
      </w:r>
      <w:r w:rsidR="00D2635C">
        <w:rPr>
          <w:color w:val="383838"/>
          <w:shd w:val="clear" w:color="auto" w:fill="FFFFFF"/>
        </w:rPr>
        <w:t>showing</w:t>
      </w:r>
      <w:r w:rsidR="00FF70F2">
        <w:rPr>
          <w:color w:val="383838"/>
          <w:shd w:val="clear" w:color="auto" w:fill="FFFFFF"/>
        </w:rPr>
        <w:t xml:space="preserve"> that our results are robust to different specifications of the prior distribution and to different cutoffs used for the analysis window.</w:t>
      </w:r>
    </w:p>
    <w:p w14:paraId="4CE6DC5D" w14:textId="42839A3C"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To estimate the strength of the association, we report the mean of the posterior distribution of the intercept and the slop</w:t>
      </w:r>
      <w:r w:rsidR="004C4D61">
        <w:rPr>
          <w:color w:val="000000"/>
        </w:rPr>
        <w:t>e</w:t>
      </w:r>
      <w:r w:rsidRPr="00E3179D">
        <w:rPr>
          <w:color w:val="000000"/>
        </w:rPr>
        <w:t xml:space="preserve">, and the 95% Highest Density Interval (HDI) of the intercept and slope, which provides information about the uncertainty of our estimate of the linear association. </w:t>
      </w:r>
      <w:r w:rsidRPr="00E3179D">
        <w:t xml:space="preserve">Models with categorical predictors were implemented in STAN (Stan Development Team, 2016), and models with continuous predictors were implemented in JAGS (Plummer, 2003). </w:t>
      </w:r>
    </w:p>
    <w:p w14:paraId="48452CF4" w14:textId="218458FA" w:rsidR="00FF70F2" w:rsidRDefault="00C25D0A" w:rsidP="00FF70F2">
      <w:pPr>
        <w:pStyle w:val="Heading2"/>
        <w:rPr>
          <w:rFonts w:cs="Times New Roman"/>
          <w:szCs w:val="24"/>
        </w:rPr>
      </w:pPr>
      <w:r>
        <w:rPr>
          <w:rFonts w:cs="Times New Roman"/>
          <w:szCs w:val="24"/>
        </w:rPr>
        <w:lastRenderedPageBreak/>
        <w:t>R</w:t>
      </w:r>
      <w:r w:rsidR="00FF70F2" w:rsidRPr="00E3179D">
        <w:rPr>
          <w:rFonts w:cs="Times New Roman"/>
          <w:szCs w:val="24"/>
        </w:rPr>
        <w:t>eal-time ASL comprehension</w:t>
      </w:r>
      <w:r>
        <w:rPr>
          <w:rFonts w:cs="Times New Roman"/>
          <w:szCs w:val="24"/>
        </w:rPr>
        <w:t xml:space="preserve"> in deaf and hearing native signers</w:t>
      </w:r>
    </w:p>
    <w:p w14:paraId="4D4E603E" w14:textId="44FB96D7" w:rsidR="00FF70F2" w:rsidRPr="00E3179D" w:rsidRDefault="006A273E" w:rsidP="006A273E">
      <w:r>
        <w:rPr>
          <w:shd w:val="clear" w:color="auto" w:fill="FFFFFF"/>
        </w:rPr>
        <w:t xml:space="preserve">Even though all of the children in our sample, regardless of hearing status, were </w:t>
      </w:r>
      <w:r w:rsidR="00D2635C">
        <w:rPr>
          <w:shd w:val="clear" w:color="auto" w:fill="FFFFFF"/>
        </w:rPr>
        <w:t>native</w:t>
      </w:r>
      <w:r>
        <w:rPr>
          <w:shd w:val="clear" w:color="auto" w:fill="FFFFFF"/>
        </w:rPr>
        <w:t xml:space="preserve"> ASL learners, 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FF70F2" w:rsidRPr="00FF70F2">
        <w:rPr>
          <w:shd w:val="clear" w:color="auto" w:fill="FFFFFF"/>
        </w:rPr>
        <w:t>differ</w:t>
      </w:r>
      <w:r>
        <w:rPr>
          <w:shd w:val="clear" w:color="auto" w:fill="FFFFFF"/>
        </w:rPr>
        <w:t>ed</w:t>
      </w:r>
      <w:r w:rsidR="00FF70F2" w:rsidRPr="00FF70F2">
        <w:rPr>
          <w:shd w:val="clear" w:color="auto" w:fill="FFFFFF"/>
        </w:rPr>
        <w:t xml:space="preserve"> in their capacity</w:t>
      </w:r>
      <w:r w:rsidR="00FF70F2">
        <w:rPr>
          <w:shd w:val="clear" w:color="auto" w:fill="FFFFFF"/>
        </w:rPr>
        <w:t xml:space="preserve"> </w:t>
      </w:r>
      <w:r>
        <w:rPr>
          <w:shd w:val="clear" w:color="auto" w:fill="FFFFFF"/>
        </w:rPr>
        <w:t xml:space="preserve">to access auditory information. </w:t>
      </w:r>
      <w:r w:rsidR="008C58AC">
        <w:rPr>
          <w:shd w:val="clear" w:color="auto" w:fill="FFFFFF"/>
        </w:rPr>
        <w:t xml:space="preserve">Would both groups show similar time course of lexical processing, driven by the immediate modality-specific constraints of interpreting a visual language in real time? Or would deaf children’s reliance on vision to monitor both the linguistic signal and the referent result in children waiting longer to disengage from the signer?  </w:t>
      </w:r>
      <w:r w:rsidR="008C58AC">
        <w:t>W</w:t>
      </w:r>
      <w:r w:rsidR="00FF70F2" w:rsidRPr="00E3179D">
        <w:t xml:space="preserve">e </w:t>
      </w:r>
      <w:r>
        <w:t xml:space="preserve">directly </w:t>
      </w:r>
      <w:r w:rsidR="00FF70F2" w:rsidRPr="00E3179D">
        <w:t>compared deaf and hearing children’s real-time comprehension of ASL</w:t>
      </w:r>
      <w:r w:rsidR="00C30A06">
        <w:t>, using a</w:t>
      </w:r>
      <w:r w:rsidR="00D2635C">
        <w:t xml:space="preserve"> </w:t>
      </w:r>
      <w:r>
        <w:t xml:space="preserve">Bayesian </w:t>
      </w:r>
      <w:r w:rsidR="00D2635C">
        <w:t>analysis</w:t>
      </w:r>
      <w:r>
        <w:t xml:space="preserve"> that </w:t>
      </w:r>
      <w:r w:rsidR="00D2635C">
        <w:t>allows</w:t>
      </w:r>
      <w:r>
        <w:t xml:space="preserve"> us to </w:t>
      </w:r>
      <w:r w:rsidR="0047149C">
        <w:t>explicitly provide evidence for the null hypothesis</w:t>
      </w:r>
      <w:r>
        <w:t xml:space="preserve"> of no difference between the two groups</w:t>
      </w:r>
      <w:r w:rsidR="00FF70F2" w:rsidRPr="00E3179D">
        <w:t xml:space="preserve">. </w:t>
      </w:r>
    </w:p>
    <w:p w14:paraId="153B3B15" w14:textId="79E1C52A" w:rsidR="005E4FAB"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w:t>
      </w:r>
      <w:proofErr w:type="spellStart"/>
      <w:r w:rsidR="005E4FAB" w:rsidRPr="00E3179D">
        <w:t>ms</w:t>
      </w:r>
      <w:proofErr w:type="spellEnd"/>
      <w:r w:rsidR="005E4FAB" w:rsidRPr="00E3179D">
        <w:t xml:space="preserve"> interval of the stimulus sentence. At the onset of the target sign, all participants were looking at the signer</w:t>
      </w:r>
      <w:r w:rsidR="005E4FAB">
        <w:t xml:space="preserve"> on all trials</w:t>
      </w:r>
      <w:r w:rsidR="005E4FAB" w:rsidRPr="00E3179D">
        <w:t>. As the sign unfolded, mean proportion looking to the signer decreased rapidly as participants shifted their gaze to the target or the distracter image. Proportion looking to the target increased sooner and reached a higher asymptote compared to proportion looking to t</w:t>
      </w:r>
      <w:r w:rsidR="005E4FAB">
        <w:t>he distracter for both hearing and deaf children</w:t>
      </w:r>
      <w:r w:rsidR="005E4FAB" w:rsidRPr="00E3179D">
        <w:t xml:space="preserve">. After looking to the target image, participants tended to rapidly shift their gaze back to the signer, reflected by the increase in proportion looking to signer around 2000 </w:t>
      </w:r>
      <w:proofErr w:type="spellStart"/>
      <w:r w:rsidR="005E4FAB" w:rsidRPr="00E3179D">
        <w:t>ms</w:t>
      </w:r>
      <w:proofErr w:type="spellEnd"/>
      <w:r w:rsidR="005E4FAB" w:rsidRPr="00E3179D">
        <w:t xml:space="preserve"> after target noun onset.</w:t>
      </w:r>
    </w:p>
    <w:p w14:paraId="52CF1166" w14:textId="112E4E4C" w:rsidR="00FF70F2" w:rsidRPr="00E3179D" w:rsidRDefault="00FF70F2" w:rsidP="00A11176">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w:t>
      </w:r>
      <w:r w:rsidRPr="00E3179D">
        <w:rPr>
          <w:color w:val="000000"/>
        </w:rPr>
        <w:lastRenderedPageBreak/>
        <w:t>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m:t>
            </m:r>
            <m:r>
              <w:rPr>
                <w:rFonts w:ascii="Cambria Math" w:hAnsi="Cambria Math"/>
              </w:rPr>
              <m:t>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5E4FAB">
        <w:rPr>
          <w:color w:val="222222"/>
          <w:shd w:val="clear" w:color="auto" w:fill="FFFFFF"/>
        </w:rPr>
        <w:t xml:space="preserve"> of</w:t>
      </w:r>
      <w:r w:rsidR="006A273E" w:rsidRPr="006A273E">
        <w:rPr>
          <w:color w:val="222222"/>
          <w:shd w:val="clear" w:color="auto" w:fill="FFFFFF"/>
        </w:rPr>
        <w:t xml:space="preserve"> </w:t>
      </w:r>
      <w:r w:rsidR="005E4FAB">
        <w:rPr>
          <w:color w:val="222222"/>
          <w:shd w:val="clear" w:color="auto" w:fill="FFFFFF"/>
        </w:rPr>
        <w:t>native</w:t>
      </w:r>
      <w:r w:rsidR="006A273E" w:rsidRPr="006A273E">
        <w:rPr>
          <w:color w:val="222222"/>
          <w:shd w:val="clear" w:color="auto" w:fill="FFFFFF"/>
        </w:rPr>
        <w:t xml:space="preserve"> ASL-learners</w:t>
      </w:r>
      <w:r w:rsidR="005E4FAB">
        <w:rPr>
          <w:color w:val="222222"/>
          <w:shd w:val="clear" w:color="auto" w:fill="FFFFFF"/>
        </w:rPr>
        <w:t xml:space="preserve"> in all subsequent analyses.</w:t>
      </w:r>
      <w:r w:rsidR="00C30A06">
        <w:rPr>
          <w:color w:val="222222"/>
          <w:shd w:val="clear" w:color="auto" w:fill="FFFFFF"/>
        </w:rPr>
        <w:t xml:space="preserve">  </w:t>
      </w:r>
    </w:p>
    <w:p w14:paraId="6CDB5EF4" w14:textId="77777777" w:rsidR="00FF70F2" w:rsidRPr="00E3179D" w:rsidRDefault="00FF70F2" w:rsidP="00FF70F2">
      <w:pPr>
        <w:spacing w:line="240" w:lineRule="auto"/>
        <w:ind w:firstLine="0"/>
        <w:rPr>
          <w:b/>
          <w:i/>
        </w:rPr>
      </w:pPr>
      <w:r w:rsidRPr="00A11176">
        <w:rPr>
          <w:b/>
          <w:i/>
          <w:noProof/>
        </w:rPr>
        <w:drawing>
          <wp:inline distT="0" distB="0" distL="0" distR="0" wp14:anchorId="62267CC5" wp14:editId="798D8BB2">
            <wp:extent cx="5486400" cy="3088640"/>
            <wp:effectExtent l="0" t="0" r="0" b="10160"/>
            <wp:docPr id="1" name="Picture 1"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36D69BDF" w14:textId="1D77F859" w:rsidR="00FF70F2" w:rsidRPr="00E3179D" w:rsidRDefault="00FF70F2" w:rsidP="00FF70F2">
      <w:pPr>
        <w:spacing w:line="240" w:lineRule="auto"/>
        <w:ind w:firstLine="0"/>
        <w:rPr>
          <w:i/>
        </w:rPr>
      </w:pPr>
      <w:r w:rsidRPr="00E3179D">
        <w:rPr>
          <w:b/>
          <w:i/>
        </w:rPr>
        <w:t xml:space="preserve">Figure </w:t>
      </w:r>
      <w:r w:rsidR="00C25D0A">
        <w:rPr>
          <w:b/>
          <w:i/>
        </w:rPr>
        <w:t>2</w:t>
      </w:r>
      <w:r w:rsidRPr="00E3179D">
        <w:rPr>
          <w:b/>
          <w:i/>
        </w:rPr>
        <w:t xml:space="preserve">.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28EC5C62" w14:textId="77777777" w:rsidR="00FF70F2" w:rsidRDefault="00FF70F2" w:rsidP="00E3179D">
      <w:pPr>
        <w:pStyle w:val="Heading2"/>
        <w:rPr>
          <w:rFonts w:cs="Times New Roman"/>
          <w:szCs w:val="24"/>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657E149C" w14:textId="18FE2494" w:rsidR="00E3179D" w:rsidRPr="00E3179D" w:rsidRDefault="00C25D0A" w:rsidP="00E3179D">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w:t>
      </w:r>
      <w:r w:rsidR="00E3179D" w:rsidRPr="00E3179D">
        <w:lastRenderedPageBreak/>
        <w:t xml:space="preserve">participants in each age group fixated the signer, the target image, or the distracter image at every 33 </w:t>
      </w:r>
      <w:proofErr w:type="spellStart"/>
      <w:r w:rsidR="00E3179D" w:rsidRPr="00E3179D">
        <w:t>ms</w:t>
      </w:r>
      <w:proofErr w:type="spellEnd"/>
      <w:r w:rsidR="00E3179D" w:rsidRPr="00E3179D">
        <w:t xml:space="preserve">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8CDFE15"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w:t>
      </w:r>
      <w:r w:rsidR="00C25D0A">
        <w:rPr>
          <w:rFonts w:ascii="Times New Roman" w:hAnsi="Times New Roman" w:cs="Times New Roman"/>
          <w:b/>
        </w:rPr>
        <w:t>3</w:t>
      </w:r>
      <w:r w:rsidRPr="00E3179D">
        <w:rPr>
          <w:rFonts w:ascii="Times New Roman" w:hAnsi="Times New Roman" w:cs="Times New Roman"/>
          <w:b/>
        </w:rPr>
        <w:t xml:space="preserve">: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314FAFA7" w:rsidR="00E3179D" w:rsidRPr="00E3179D" w:rsidRDefault="00E3179D" w:rsidP="00E3179D">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w:t>
      </w:r>
      <w:r w:rsidRPr="00E3179D">
        <w:lastRenderedPageBreak/>
        <w:t xml:space="preserve">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w:t>
      </w:r>
      <w:proofErr w:type="spellStart"/>
      <w:r w:rsidR="00CC4068">
        <w:rPr>
          <w:color w:val="000000"/>
        </w:rPr>
        <w:t>ms</w:t>
      </w:r>
      <w:proofErr w:type="spellEnd"/>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3F2BF59A" w:rsidR="00E3179D" w:rsidRPr="00E3179D" w:rsidRDefault="00E3179D" w:rsidP="00E3179D">
      <w:pPr>
        <w:spacing w:line="240" w:lineRule="auto"/>
        <w:ind w:firstLine="0"/>
        <w:rPr>
          <w:i/>
        </w:rPr>
      </w:pPr>
      <w:r w:rsidRPr="00E3179D">
        <w:rPr>
          <w:b/>
        </w:rPr>
        <w:t xml:space="preserve">Figure </w:t>
      </w:r>
      <w:r w:rsidR="00C25D0A">
        <w:rPr>
          <w:b/>
        </w:rPr>
        <w:t>4</w:t>
      </w:r>
      <w:r w:rsidRPr="00E3179D">
        <w:rPr>
          <w:b/>
        </w:rPr>
        <w:t xml:space="preserve">.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bookmarkStart w:id="4" w:name="_GoBack"/>
      <w:bookmarkEnd w:id="4"/>
    </w:p>
    <w:p w14:paraId="684DB294" w14:textId="07C8D8A5" w:rsidR="00E3179D" w:rsidRPr="00E3179D" w:rsidRDefault="00A11176" w:rsidP="00E3179D">
      <w:pPr>
        <w:spacing w:line="240" w:lineRule="auto"/>
        <w:ind w:firstLine="0"/>
        <w:rPr>
          <w:i/>
        </w:rPr>
      </w:pPr>
      <w:r>
        <w:rPr>
          <w:i/>
        </w:rPr>
        <w:br w:type="page"/>
      </w: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lastRenderedPageBreak/>
              <w:t> Model</w:t>
            </w:r>
          </w:p>
        </w:tc>
        <w:tc>
          <w:tcPr>
            <w:tcW w:w="873" w:type="pct"/>
            <w:tcBorders>
              <w:bottom w:val="single" w:sz="0" w:space="0" w:color="auto"/>
            </w:tcBorders>
          </w:tcPr>
          <w:p w14:paraId="52DC60B4" w14:textId="77777777" w:rsidR="00E3179D" w:rsidRPr="00E3179D" w:rsidRDefault="00D85F0D"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7777777"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15E364E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3308BDDC" w:rsidR="00E3179D" w:rsidRPr="00E3179D" w:rsidRDefault="00E3179D" w:rsidP="00E3179D">
      <w:pPr>
        <w:spacing w:before="120"/>
      </w:pPr>
      <w:r w:rsidRPr="00E3179D">
        <w:t xml:space="preserve">We next use Bayesian linear regressions to test whether young ASL learners show age-related increases in the speed and accuracy with which they interpret familiar signs (see Table 1). Mean accuracy was positively associated with age (Figure </w:t>
      </w:r>
      <w:r w:rsidR="00C25D0A">
        <w:t>5</w:t>
      </w:r>
      <w:r w:rsidRPr="00E3179D">
        <w:t xml:space="preserve">A), indicating that older ASL learners were more accurate than younger children in fixating the target picture. The Bayes Factor was ~11, providing strong evidence for a linear association. The </w:t>
      </w:r>
      <m:oMath>
        <m:r>
          <w:rPr>
            <w:rFonts w:ascii="Cambria Math" w:hAnsi="Cambria Math"/>
          </w:rPr>
          <m:t>β</m:t>
        </m:r>
      </m:oMath>
      <w:r w:rsidRPr="00E3179D">
        <w:rPr>
          <w:rFonts w:eastAsiaTheme="minorEastAsia"/>
        </w:rPr>
        <w:t xml:space="preserve"> </w:t>
      </w:r>
      <w:r w:rsidRPr="00E3179D">
        <w:t xml:space="preserve">estimate indicates that for each month of age children increased their accuracy score by 0.007, i.e., an increase of ~1% point, meaning that over the course of one year the model estimates a ~12% point gain in accuracy when establishing reference in the VLP task. </w:t>
      </w:r>
    </w:p>
    <w:p w14:paraId="5C1EE624" w14:textId="71685E5C" w:rsidR="00E3179D" w:rsidRPr="00E3179D" w:rsidRDefault="00E3179D" w:rsidP="00E3179D">
      <w:pPr>
        <w:spacing w:before="120"/>
      </w:pPr>
      <w:r w:rsidRPr="00E3179D">
        <w:t xml:space="preserve">Mean RTs were negatively associated with age (Figure </w:t>
      </w:r>
      <w:r w:rsidR="00C25D0A">
        <w:t>5</w:t>
      </w:r>
      <w:r w:rsidRPr="00E3179D">
        <w:t>B), with older children shifting more quickly to the target picture than younger</w:t>
      </w:r>
      <w:r w:rsidR="006A7694">
        <w:t xml:space="preserve"> children. The Bayes Factor was ~12, providing strong evidence for a linear association</w:t>
      </w:r>
      <w:r w:rsidRPr="00E3179D">
        <w:t xml:space="preserve">. The model estimates a ~10 </w:t>
      </w:r>
      <w:proofErr w:type="spellStart"/>
      <w:r w:rsidRPr="00E3179D">
        <w:t>ms</w:t>
      </w:r>
      <w:proofErr w:type="spellEnd"/>
      <w:r w:rsidRPr="00E3179D">
        <w:t xml:space="preserve"> gain in RT for each month, leading to </w:t>
      </w:r>
      <w:r w:rsidR="004C4D61">
        <w:t xml:space="preserve">a </w:t>
      </w:r>
      <w:r w:rsidRPr="00E3179D">
        <w:t xml:space="preserve">~120 </w:t>
      </w:r>
      <w:proofErr w:type="spellStart"/>
      <w:r w:rsidRPr="00E3179D">
        <w:t>ms</w:t>
      </w:r>
      <w:proofErr w:type="spellEnd"/>
      <w:r w:rsidRPr="00E3179D">
        <w:t xml:space="preserve">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1DE11C6F"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w:t>
      </w:r>
      <w:r w:rsidR="00C25D0A">
        <w:rPr>
          <w:rFonts w:ascii="Times New Roman" w:hAnsi="Times New Roman" w:cs="Times New Roman"/>
          <w:b/>
          <w:i/>
        </w:rPr>
        <w:t>5</w:t>
      </w:r>
      <w:r w:rsidRPr="00E3179D">
        <w:rPr>
          <w:rFonts w:ascii="Times New Roman" w:hAnsi="Times New Roman" w:cs="Times New Roman"/>
          <w:b/>
          <w:i/>
        </w:rPr>
        <w:t xml:space="preserve">: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w:t>
      </w:r>
      <w:r w:rsidR="00C25D0A">
        <w:rPr>
          <w:rFonts w:ascii="Times New Roman" w:hAnsi="Times New Roman" w:cs="Times New Roman"/>
          <w:i/>
        </w:rPr>
        <w:t>5</w:t>
      </w:r>
      <w:r w:rsidRPr="00E3179D">
        <w:rPr>
          <w:rFonts w:ascii="Times New Roman" w:hAnsi="Times New Roman" w:cs="Times New Roman"/>
          <w:i/>
        </w:rPr>
        <w:t>A) and mean RT (</w:t>
      </w:r>
      <w:r w:rsidR="00C25D0A">
        <w:rPr>
          <w:rFonts w:ascii="Times New Roman" w:hAnsi="Times New Roman" w:cs="Times New Roman"/>
          <w:i/>
        </w:rPr>
        <w:t>5</w:t>
      </w:r>
      <w:r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77777777" w:rsidR="00E3179D" w:rsidRPr="00E3179D" w:rsidRDefault="00E3179D" w:rsidP="00E3179D">
      <w:r w:rsidRPr="00E3179D">
        <w:t>Together, the accuracy and RT analyses show that young ASL learners will reliably leave a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600C8DF0"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003</w:t>
      </w:r>
      <w:r w:rsidRPr="00E3179D">
        <w:t xml:space="preserve"> increase for each additional sign children knew. Moreover, children who were </w:t>
      </w:r>
      <w:r w:rsidRPr="00E3179D">
        <w:lastRenderedPageBreak/>
        <w:t>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w:t>
      </w:r>
      <w:proofErr w:type="spellStart"/>
      <w:r w:rsidRPr="00E3179D">
        <w:t>ms</w:t>
      </w:r>
      <w:proofErr w:type="spellEnd"/>
      <w:r w:rsidRPr="00E3179D">
        <w:t xml:space="preserve">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P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41AEC263" w14:textId="77777777"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or Spanish (Fernald et al., 2006; Hurtado, Marchman,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6A28431A" w:rsidR="00E3179D" w:rsidRPr="00E3179D" w:rsidRDefault="00E3179D" w:rsidP="00E3179D">
      <w:r w:rsidRPr="00E3179D">
        <w:t xml:space="preserve">Efficiency in establishing reference in real-time is a fundamental component of language learning. Here, we developed and validated the first measures of young ASL learners’ real-time language comprehension skills, exploring how language processing 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25A33A67" w:rsidR="00C25D0A" w:rsidRPr="00E3179D" w:rsidRDefault="00C25D0A" w:rsidP="00C25D0A">
      <w:r>
        <w:lastRenderedPageBreak/>
        <w:t>First</w:t>
      </w:r>
      <w:r w:rsidRPr="00E3179D">
        <w:t>, we found that deaf and hearing children</w:t>
      </w:r>
      <w:r w:rsidRPr="00E3179D" w:rsidDel="00D55A35">
        <w:t xml:space="preserve"> </w:t>
      </w:r>
      <w:r w:rsidRPr="00E3179D">
        <w:t>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1D04FF88" w14:textId="020441DC" w:rsidR="00E3179D" w:rsidRPr="00E3179D" w:rsidRDefault="00C25D0A" w:rsidP="00E3179D">
      <w:r>
        <w:t>Second</w:t>
      </w:r>
      <w:r w:rsidR="00E3179D" w:rsidRPr="00E3179D">
        <w:t>, like children learning spoken language (Fernald et al., 1998), young ASL learners showed significant age-related improvements in the efficiency with which they processed language. Even ASL-learning 2-year olds shifted from the signer to the target picture rapidly, with few false alarms to the distracter. However, although all target signs were familiar to both younger and older children, the older children identified the correct referent more quickly and accurately and were less likely to shift to the unlabeled picture</w:t>
      </w:r>
      <w:r w:rsidR="00E3179D" w:rsidRPr="00E3179D">
        <w:rPr>
          <w:rStyle w:val="CommentReference"/>
          <w:sz w:val="24"/>
          <w:szCs w:val="24"/>
        </w:rPr>
        <w:t>.</w:t>
      </w:r>
      <w:r w:rsidR="00E3179D"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Prior 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785F507D" w:rsidR="00E3179D" w:rsidRPr="00E3179D" w:rsidRDefault="00C25D0A" w:rsidP="00E3179D">
      <w:r>
        <w:t>Finally</w:t>
      </w:r>
      <w:r w:rsidR="00E3179D" w:rsidRPr="00E3179D">
        <w:t xml:space="preserve">, we discovered a link between early ASL processing skills and children's productive ASL vocabularies. ASL-learning children who knew more signs were also faster and more accurate to identify the correct referent than those who were lexically less advanced. These </w:t>
      </w:r>
      <w:r w:rsidR="00E3179D" w:rsidRPr="00E3179D">
        <w:lastRenderedPageBreak/>
        <w:t xml:space="preserve">results are consistent with studies with English- and Spanish-learning children, which find strong relations between efficiency in online language comprehension and concurrent and longitudinal measures of linguistic achievement (Fernald et al., 2006; </w:t>
      </w:r>
      <w:proofErr w:type="spellStart"/>
      <w:r w:rsidR="00E3179D" w:rsidRPr="00E3179D">
        <w:t>Marchman</w:t>
      </w:r>
      <w:proofErr w:type="spellEnd"/>
      <w:r w:rsidR="00E3179D" w:rsidRPr="00E3179D">
        <w:t xml:space="preserve"> &amp; Fernald, 2008). </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39B11808" w:rsidR="00E3179D" w:rsidRPr="00E3179D" w:rsidRDefault="00E3179D" w:rsidP="00E3179D">
      <w:r w:rsidRPr="00E3179D">
        <w:t>This research has several limitations. First, while the sample size was large relative to those in previous research on ASL</w:t>
      </w:r>
      <w:r w:rsidR="00BB2F49">
        <w:t xml:space="preserve"> development</w:t>
      </w:r>
      <w:r w:rsidRPr="00E3179D">
        <w:t xml:space="preserve">, it was still a small sample. </w:t>
      </w:r>
      <w:r w:rsidR="00C25D0A">
        <w:t xml:space="preserve"> </w:t>
      </w:r>
      <w:r w:rsidRPr="00E3179D">
        <w:t>To facilitate replication, we have made all of our stimuli, data, and analysis code publicly available (http://kemacdonald.github.io/SOL), with the hope that other researchers will benefit from what we have learned in this work.</w:t>
      </w:r>
    </w:p>
    <w:p w14:paraId="5325991A" w14:textId="77777777" w:rsidR="00E3179D" w:rsidRPr="00E3179D" w:rsidRDefault="00E3179D" w:rsidP="00E3179D">
      <w:r w:rsidRPr="00E3179D">
        <w:t>Second, testing groups of children within a narrower age range might have revealed independent effects of vocabulary size on both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77777777"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Corina,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stimuli were signed as full sentences in a child-directed register, not as isolated signs, and we used a fine-grained temporal response measure rather than an open-ended untimed response. Moreover, the VLP task included the signer as a central fixation image, resulting in quite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w:t>
      </w:r>
      <w:r w:rsidRPr="00E3179D">
        <w:rPr>
          <w:color w:val="222222"/>
        </w:rPr>
        <w:lastRenderedPageBreak/>
        <w:t xml:space="preserve">in signed vs. spoken languages in absolute terms.  However, our results show impressive parallels with previous findings on the early development of efficiency in real-time processing by children learning spoken languages in terms links to measures of vocabulary. </w:t>
      </w:r>
    </w:p>
    <w:p w14:paraId="2123421D" w14:textId="338454F6" w:rsidR="00E3179D" w:rsidRPr="00E3179D" w:rsidRDefault="00E3179D" w:rsidP="00E3179D">
      <w:r w:rsidRPr="00E3179D">
        <w:t xml:space="preserve">Finally, our sample is not representative of the majority of children learning ASL in the United States. We took great care to include only children who were native signers with exposure to ASL from birth. It is very likely that the development of real-time language processing would look different in children who are late learners or who have more heterogeneous and inconsistent exposure to ASL. An important next step is to explore how differences in ASL processing are influenced by differences in children’s experience with signed languages. Since children's efficiency of real-time processing of spoken language is linked to the quantity and quality of the speech that they hear (Hurtado, Marchman, &amp; Fernald, 2008; </w:t>
      </w:r>
      <w:proofErr w:type="spellStart"/>
      <w:r w:rsidRPr="00E3179D">
        <w:t>Weisleder</w:t>
      </w:r>
      <w:proofErr w:type="spellEnd"/>
      <w:r w:rsidRPr="00E3179D">
        <w:t xml:space="preserve"> &amp; Fernald, 2013), we would expect similar relations 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in real-time. </w:t>
      </w:r>
      <w:r w:rsidR="009C12D2" w:rsidRPr="00E3179D">
        <w:t>These findings indicate that processing efficiency is a fundamental skill essential for language learning 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38E6763B"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A. J., &amp; de Ridder, H. (2009). When do people start to recognize signs</w:t>
      </w:r>
      <w:proofErr w:type="gramStart"/>
      <w:r w:rsidRPr="00E3179D">
        <w:rPr>
          <w:color w:val="222222"/>
          <w:shd w:val="clear" w:color="auto" w:fill="FFFFFF"/>
        </w:rPr>
        <w:t>?.</w:t>
      </w:r>
      <w:proofErr w:type="gramEnd"/>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spell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w:t>
      </w:r>
      <w:proofErr w:type="spellStart"/>
      <w:r w:rsidRPr="00E3179D">
        <w:t>Emmorey</w:t>
      </w:r>
      <w:proofErr w:type="spellEnd"/>
      <w:r w:rsidRPr="00E3179D">
        <w:t xml:space="preserve">, K. (1993). Lexical priming in American Sign Language. 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w:t>
      </w:r>
      <w:proofErr w:type="spellStart"/>
      <w:r w:rsidRPr="00E3179D">
        <w:t>inAmerican</w:t>
      </w:r>
      <w:proofErr w:type="spellEnd"/>
      <w:r w:rsidRPr="00E3179D">
        <w:t xml:space="preserve">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w:t>
      </w:r>
      <w:proofErr w:type="spellStart"/>
      <w:r w:rsidRPr="00E3179D">
        <w:t>Mohay</w:t>
      </w:r>
      <w:proofErr w:type="spellEnd"/>
      <w:r w:rsidRPr="00E3179D">
        <w:t xml:space="preserve">,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xml:space="preserve">,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proofErr w:type="spellStart"/>
      <w:r w:rsidRPr="00E3179D">
        <w:t>Marslen</w:t>
      </w:r>
      <w:proofErr w:type="spellEnd"/>
      <w:r w:rsidRPr="00E3179D">
        <w:t xml:space="preserve">-Wilson, W., &amp; </w:t>
      </w:r>
      <w:proofErr w:type="spellStart"/>
      <w:r w:rsidRPr="00E3179D">
        <w:t>Zwitserlood</w:t>
      </w:r>
      <w:proofErr w:type="spellEnd"/>
      <w:r w:rsidRPr="00E3179D">
        <w:t xml:space="preserve">,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7777777" w:rsidR="00E3179D" w:rsidRPr="00E3179D" w:rsidRDefault="00E3179D" w:rsidP="00817122">
      <w:pPr>
        <w:pStyle w:val="Bibliography"/>
        <w:ind w:left="720" w:hanging="720"/>
      </w:pPr>
      <w:r w:rsidRPr="00E3179D">
        <w:lastRenderedPageBreak/>
        <w:t xml:space="preserve">Newport, E. L., &amp; Meier, R. P. (1985). </w:t>
      </w:r>
      <w:r w:rsidRPr="00E3179D">
        <w:rPr>
          <w:i/>
        </w:rPr>
        <w:t>The acquisition of American Sign Language.</w:t>
      </w:r>
      <w:r w:rsidRPr="00E3179D">
        <w:t xml:space="preserve"> Lawrence Erlbaum Associates, Inc.</w:t>
      </w:r>
    </w:p>
    <w:p w14:paraId="3FC13E8C" w14:textId="77777777" w:rsidR="00E3179D" w:rsidRPr="00E3179D" w:rsidRDefault="00E3179D" w:rsidP="00817122">
      <w:pPr>
        <w:pStyle w:val="Bibliography"/>
        <w:ind w:left="720" w:hanging="720"/>
      </w:pPr>
      <w:proofErr w:type="spellStart"/>
      <w:r w:rsidRPr="00E3179D">
        <w:rPr>
          <w:shd w:val="clear" w:color="auto" w:fill="FFFFFF"/>
        </w:rPr>
        <w:t>Petronio</w:t>
      </w:r>
      <w:proofErr w:type="spellEnd"/>
      <w:r w:rsidRPr="00E3179D">
        <w:rPr>
          <w:shd w:val="clear" w:color="auto" w:fill="FFFFFF"/>
        </w:rPr>
        <w:t>,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77777777" w:rsidR="00E3179D" w:rsidRPr="00E3179D" w:rsidRDefault="00E3179D" w:rsidP="00817122">
      <w:pPr>
        <w:pStyle w:val="Bibliography"/>
        <w:ind w:left="720" w:hanging="720"/>
      </w:pPr>
      <w:r w:rsidRPr="00E3179D">
        <w:rPr>
          <w:shd w:val="clear" w:color="auto" w:fill="FFFFFF"/>
        </w:rPr>
        <w:t>Plummer, M. (2003, March).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xml:space="preserve"> (Vol. 124, p. 125). </w:t>
      </w:r>
      <w:proofErr w:type="spellStart"/>
      <w:r w:rsidRPr="00E3179D">
        <w:rPr>
          <w:shd w:val="clear" w:color="auto" w:fill="FFFFFF"/>
        </w:rPr>
        <w:t>Technische</w:t>
      </w:r>
      <w:proofErr w:type="spellEnd"/>
      <w:r w:rsidRPr="00E3179D">
        <w:rPr>
          <w:shd w:val="clear" w:color="auto" w:fill="FFFFFF"/>
        </w:rPr>
        <w:t xml:space="preserve"> </w:t>
      </w:r>
      <w:proofErr w:type="spellStart"/>
      <w:r w:rsidRPr="00E3179D">
        <w:rPr>
          <w:shd w:val="clear" w:color="auto" w:fill="FFFFFF"/>
        </w:rPr>
        <w:t>Universit</w:t>
      </w:r>
      <w:proofErr w:type="spellEnd"/>
      <w:r w:rsidRPr="00E3179D">
        <w:rPr>
          <w:shd w:val="clear" w:color="auto" w:fill="FFFFFF"/>
        </w:rPr>
        <w:t xml:space="preserve"> at Wien.</w:t>
      </w:r>
    </w:p>
    <w:p w14:paraId="77CDF22B" w14:textId="77777777"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w:t>
      </w:r>
      <w:proofErr w:type="spellStart"/>
      <w:r w:rsidRPr="00E3179D">
        <w:t>RStan</w:t>
      </w:r>
      <w:proofErr w:type="spellEnd"/>
      <w:r w:rsidRPr="00E3179D">
        <w:t xml:space="preserve">: the R interface to Stan, Version 2.9.0. </w:t>
      </w:r>
      <w:hyperlink r:id="rId14" w:history="1">
        <w:r w:rsidRPr="00E3179D">
          <w:rPr>
            <w:rStyle w:val="Hyperlink"/>
          </w:rPr>
          <w:t>http://mc-stan.org</w:t>
        </w:r>
      </w:hyperlink>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Individual differences in the real-time comprehension of children with ASD.  </w:t>
      </w:r>
      <w:r w:rsidRPr="00E3179D">
        <w:rPr>
          <w:i/>
        </w:rPr>
        <w:t>Autism Research</w:t>
      </w:r>
      <w:r w:rsidRPr="00E3179D">
        <w:t>, 6, 417 – 432.</w:t>
      </w:r>
    </w:p>
    <w:p w14:paraId="051C1B84" w14:textId="77777777" w:rsidR="00E3179D" w:rsidRPr="00E3179D" w:rsidRDefault="00E3179D" w:rsidP="00817122">
      <w:pPr>
        <w:ind w:left="720" w:hanging="720"/>
      </w:pPr>
      <w:proofErr w:type="spell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4DDD99AC" w14:textId="186ED2F6" w:rsidR="002A2A03" w:rsidRPr="00E3179D" w:rsidRDefault="00E3179D" w:rsidP="00A92BD4">
      <w:pPr>
        <w:pStyle w:val="Bibliography"/>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FF70F2" w:rsidRDefault="00FF70F2">
      <w:pPr>
        <w:spacing w:line="240" w:lineRule="auto"/>
      </w:pPr>
      <w:r>
        <w:separator/>
      </w:r>
    </w:p>
  </w:endnote>
  <w:endnote w:type="continuationSeparator" w:id="0">
    <w:p w14:paraId="0B527DB1" w14:textId="77777777" w:rsidR="00FF70F2" w:rsidRDefault="00FF70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FF70F2" w:rsidRDefault="00FF70F2">
      <w:pPr>
        <w:spacing w:line="240" w:lineRule="auto"/>
      </w:pPr>
      <w:r>
        <w:separator/>
      </w:r>
    </w:p>
  </w:footnote>
  <w:footnote w:type="continuationSeparator" w:id="0">
    <w:p w14:paraId="2D315D32" w14:textId="77777777" w:rsidR="00FF70F2" w:rsidRDefault="00FF70F2">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F70F2" w:rsidRDefault="00FF7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F70F2" w:rsidRDefault="00FF70F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F70F2" w:rsidRDefault="00FF7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85F0D">
      <w:rPr>
        <w:rStyle w:val="PageNumber"/>
        <w:noProof/>
      </w:rPr>
      <w:t>26</w:t>
    </w:r>
    <w:r>
      <w:rPr>
        <w:rStyle w:val="PageNumber"/>
      </w:rPr>
      <w:fldChar w:fldCharType="end"/>
    </w:r>
  </w:p>
  <w:p w14:paraId="256A6BF4" w14:textId="77777777" w:rsidR="00FF70F2" w:rsidRDefault="00FF70F2" w:rsidP="0002460C">
    <w:pPr>
      <w:ind w:right="360" w:firstLine="0"/>
    </w:pPr>
    <w:r>
      <w:t>REAL-TIME LEXICAL COMPREHENSION IN ASL</w:t>
    </w:r>
    <w:r>
      <w:tab/>
    </w:r>
    <w:r>
      <w:tab/>
    </w:r>
    <w:r>
      <w:tab/>
    </w:r>
  </w:p>
  <w:p w14:paraId="7EBC382B" w14:textId="77777777" w:rsidR="00FF70F2" w:rsidRDefault="00FF70F2"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F70F2" w:rsidRDefault="00FF7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85F0D">
      <w:rPr>
        <w:rStyle w:val="PageNumber"/>
        <w:noProof/>
      </w:rPr>
      <w:t>1</w:t>
    </w:r>
    <w:r>
      <w:rPr>
        <w:rStyle w:val="PageNumber"/>
      </w:rPr>
      <w:fldChar w:fldCharType="end"/>
    </w:r>
  </w:p>
  <w:p w14:paraId="43CA4409" w14:textId="77777777" w:rsidR="00FF70F2" w:rsidRDefault="00FF70F2">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B0A32"/>
    <w:rsid w:val="001A0A79"/>
    <w:rsid w:val="001C1283"/>
    <w:rsid w:val="00257067"/>
    <w:rsid w:val="00273565"/>
    <w:rsid w:val="002A2A03"/>
    <w:rsid w:val="002C7317"/>
    <w:rsid w:val="00344C31"/>
    <w:rsid w:val="00447A48"/>
    <w:rsid w:val="0047149C"/>
    <w:rsid w:val="004C4D61"/>
    <w:rsid w:val="005850B1"/>
    <w:rsid w:val="005E4FAB"/>
    <w:rsid w:val="005F3A71"/>
    <w:rsid w:val="006A273E"/>
    <w:rsid w:val="006A7694"/>
    <w:rsid w:val="007D2552"/>
    <w:rsid w:val="00817122"/>
    <w:rsid w:val="008C58AC"/>
    <w:rsid w:val="00930E16"/>
    <w:rsid w:val="009555AF"/>
    <w:rsid w:val="0097443B"/>
    <w:rsid w:val="00974D5C"/>
    <w:rsid w:val="009B7853"/>
    <w:rsid w:val="009C12D2"/>
    <w:rsid w:val="009D31F4"/>
    <w:rsid w:val="00A00531"/>
    <w:rsid w:val="00A078E4"/>
    <w:rsid w:val="00A11176"/>
    <w:rsid w:val="00A152B2"/>
    <w:rsid w:val="00A16089"/>
    <w:rsid w:val="00A2328E"/>
    <w:rsid w:val="00A92BD4"/>
    <w:rsid w:val="00AC7700"/>
    <w:rsid w:val="00B0390B"/>
    <w:rsid w:val="00BB2F49"/>
    <w:rsid w:val="00C25D0A"/>
    <w:rsid w:val="00C30A06"/>
    <w:rsid w:val="00C636F1"/>
    <w:rsid w:val="00C67138"/>
    <w:rsid w:val="00CC4068"/>
    <w:rsid w:val="00CD46C0"/>
    <w:rsid w:val="00CF29F0"/>
    <w:rsid w:val="00D2635C"/>
    <w:rsid w:val="00D85F0D"/>
    <w:rsid w:val="00DE4034"/>
    <w:rsid w:val="00DF56F6"/>
    <w:rsid w:val="00E02D09"/>
    <w:rsid w:val="00E04F2B"/>
    <w:rsid w:val="00E3179D"/>
    <w:rsid w:val="00F47BA3"/>
    <w:rsid w:val="00F86CD8"/>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microsoft.com/office/2011/relationships/people" Target="peop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6155</Words>
  <Characters>35088</Characters>
  <Application>Microsoft Macintosh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116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4</cp:revision>
  <dcterms:created xsi:type="dcterms:W3CDTF">2016-07-28T01:25:00Z</dcterms:created>
  <dcterms:modified xsi:type="dcterms:W3CDTF">2016-07-28T01:29:00Z</dcterms:modified>
</cp:coreProperties>
</file>